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Manager</w:t>
      </w:r>
      <w:r>
        <w:br/>
      </w:r>
      <w:r>
        <w:t xml:space="preserve">Special Education Department</w:t>
      </w:r>
      <w:r>
        <w:br/>
      </w:r>
      <w:r>
        <w:t xml:space="preserve">Ministry of Education - Alexandria Governorate</w:t>
      </w:r>
      <w:r>
        <w:br/>
      </w:r>
      <w:r>
        <w:t xml:space="preserve">Alexandria, Egypt</w:t>
      </w:r>
    </w:p>
    <w:bookmarkStart w:id="20" w:name="X55d0e0c9c0c9271ff05ef7054865cdebb1cbe4c"/>
    <w:p>
      <w:pPr>
        <w:pStyle w:val="Heading2"/>
      </w:pPr>
      <w:r>
        <w:t xml:space="preserve">Subject: Application for Special Education Teacher Internship Position</w:t>
      </w:r>
    </w:p>
    <w:p>
      <w:pPr>
        <w:pStyle w:val="FirstParagraph"/>
      </w:pPr>
      <w:r>
        <w:t xml:space="preserve">To the Esteemed Hiring Committee of the Alexandria Ministry of Education:</w:t>
      </w:r>
    </w:p>
    <w:p>
      <w:pPr>
        <w:pStyle w:val="BodyText"/>
      </w:pPr>
      <w:r>
        <w:t xml:space="preserve">I am writing with profound enthusiasm to express my earnest interest in the Special Education Teacher Internship position within your esteemed institution, as advertised on the Ministry of Education's official portal. As a dedicated education student deeply committed to inclusive pedagogy and culturally responsive teaching, I have long admired Alexandria's pioneering efforts in expanding accessible education across its diverse communities—from the historic neighborhoods of Qaitbay to the growing urban districts near Al-Haram and Al-Montazah Park. This internship represents not merely a professional opportunity, but a meaningful step toward contributing to Egypt's transformative vision for special education in Alexandria.</w:t>
      </w:r>
    </w:p>
    <w:p>
      <w:pPr>
        <w:pStyle w:val="BodyText"/>
      </w:pPr>
      <w:r>
        <w:t xml:space="preserve">My academic journey at Alexandria University's Faculty of Education has equipped me with both theoretical knowledge and practical experience specifically aligned with the needs of learners in our local context. Through rigorous coursework in "Inclusive Pedagogy for Egyptian Classrooms," "Adaptive Curriculum Development," and "Cultural Sensitivity in Special Needs Education," I have gained expertise in addressing common challenges faced by students with diverse learning profiles across Alexandria’s schools. My recent fieldwork at the Al-Haram Inclusive Learning Center—where I assisted children with autism, intellectual disabilities, and speech impairments—provided firsthand insight into the unique socioeconomic landscape of Alexandria's special education ecosystem. This experience reinforced my understanding that effective teaching must integrate cultural awareness of Egyptian family dynamics, Arabic language proficiency as a core learning tool, and sensitivity to regional resource constraints that shape educational outcomes.</w:t>
      </w:r>
    </w:p>
    <w:p>
      <w:pPr>
        <w:pStyle w:val="BodyText"/>
      </w:pPr>
      <w:r>
        <w:t xml:space="preserve">What distinguishes my approach is my commitment to applying Egypt’s national "Inclusive Education Strategy 2030" directly within Alexandria’s communities. For instance, during my practicum at a public school in the Montazah district, I co-designed low-cost sensory kits using locally sourced materials (such as recycled fabrics and natural dyes), which significantly improved engagement for students with visual impairments—a solution particularly relevant given the high number of families in Alexandria's working-class neighborhoods facing economic barriers to specialized resources. This project was guided by guidelines from the Ministry of Education’s Special Needs Education Directorate, ensuring alignment with Egypt's educational framework while addressing Alexandria-specific needs.</w:t>
      </w:r>
    </w:p>
    <w:p>
      <w:pPr>
        <w:pStyle w:val="BodyText"/>
      </w:pPr>
      <w:r>
        <w:t xml:space="preserve">I am equally passionate about bridging communication gaps between educators and families in Alexandria, where cultural norms often influence parental involvement in special education. My volunteer work with "Taqwa for Inclusion," a local NGO operating near the Corniche, allowed me to develop bilingual (Arabic/English) parent workshops focusing on early intervention strategies—a critical need highlighted in recent Alexandria Governorate education reports. This experience taught me that successful special education requires not only academic expertise but also deep respect for Egyptian family structures and community values, which I will carry into every interaction as a Special Education Teacher Intern.</w:t>
      </w:r>
    </w:p>
    <w:p>
      <w:pPr>
        <w:pStyle w:val="BodyText"/>
      </w:pPr>
      <w:r>
        <w:t xml:space="preserve">Alexandria’s rich educational heritage—from the ancient Library of Alexandria to modern initiatives like the "Alexandria Schools for All" project—fuels my dedication to this field. I am particularly inspired by your department’s recent rollout of assistive technology programs in schools near the Sidi Gaber area, and I am eager to contribute to such innovative efforts. My proficiency in Arabic is native, and I have developed strong skills in visual learning tools and sign language (Arabic Sign Language), which are essential for effective communication across Alexandria's diverse student body.</w:t>
      </w:r>
    </w:p>
    <w:p>
      <w:pPr>
        <w:pStyle w:val="BodyText"/>
      </w:pPr>
      <w:r>
        <w:t xml:space="preserve">My internship goals are clear: To support classroom teachers in implementing individualized education plans (IEPs) that honor Egyptian cultural context, to collaborate on developing locally appropriate teaching materials, and to assist in community outreach efforts that increase parental engagement in special education. I am especially keen to learn from Alexandria’s seasoned educators who have navigated the complexities of providing equitable education across urban and semi-urban settings—from the coastal communities near Kom El Dikka to the rural outskirts of Qatamia.</w:t>
      </w:r>
    </w:p>
    <w:p>
      <w:pPr>
        <w:pStyle w:val="BodyText"/>
      </w:pPr>
      <w:r>
        <w:t xml:space="preserve">I understand that effective Special Education Teachers in Egypt must balance compassion with professional rigor, especially when working with students from varying socioeconomic backgrounds. Having observed teachers at Alexandria’s Al-Khulafa Public School adapt lessons during Ramadan while maintaining academic progress, I have witnessed how culturally intelligent practice transforms challenges into opportunities. My aim is to embody this approach through my internship—providing consistent, respectful support that empowers both students and educators across the Alexandria education network.</w:t>
      </w:r>
    </w:p>
    <w:p>
      <w:pPr>
        <w:pStyle w:val="BodyText"/>
      </w:pPr>
      <w:r>
        <w:t xml:space="preserve">Thank you for considering my application for the Special Education Teacher Internship position. I am deeply committed to advancing inclusive education in Egypt Alexandria, where every child deserves a nurturing environment to thrive. My resume, attached for your review, provides further detail on my qualifications and field experience. I welcome the opportunity to discuss how my skills in adaptive teaching methodologies, cultural sensitivity, and community engagement can benefit your team’s mission. Please feel free to contact me at your earliest convenience to schedule an interview.</w:t>
      </w:r>
    </w:p>
    <w:p>
      <w:pPr>
        <w:pStyle w:val="BodyText"/>
      </w:pPr>
      <w:r>
        <w:t xml:space="preserve">With sincere respect for Alexandria’s educational legacy and its future,</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1:46:22Z</dcterms:created>
  <dcterms:modified xsi:type="dcterms:W3CDTF">2026-07-23T11:46:22Z</dcterms:modified>
</cp:coreProperties>
</file>

<file path=docProps/custom.xml><?xml version="1.0" encoding="utf-8"?>
<Properties xmlns="http://schemas.openxmlformats.org/officeDocument/2006/custom-properties" xmlns:vt="http://schemas.openxmlformats.org/officeDocument/2006/docPropsVTypes"/>
</file>